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5EE77" w14:textId="71E8D94E" w:rsidR="00563063" w:rsidRPr="005720CD" w:rsidRDefault="00563063" w:rsidP="0056306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b/>
          <w:sz w:val="28"/>
          <w:szCs w:val="28"/>
        </w:rPr>
      </w:pPr>
      <w:r w:rsidRPr="005720CD">
        <w:rPr>
          <w:rFonts w:ascii="Times New Roman" w:hAnsi="Times New Roman"/>
          <w:b/>
          <w:sz w:val="28"/>
          <w:szCs w:val="28"/>
        </w:rPr>
        <w:t>High Level Language</w:t>
      </w:r>
    </w:p>
    <w:p w14:paraId="0A4A00CF" w14:textId="77777777" w:rsidR="00563063" w:rsidRPr="005720CD" w:rsidRDefault="00563063" w:rsidP="0056306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ab/>
        <w:t xml:space="preserve">Writing a programme in Machine Language or Assembly Language is tiresome. It needs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5720CD">
        <w:rPr>
          <w:rFonts w:ascii="Times New Roman" w:hAnsi="Times New Roman"/>
          <w:sz w:val="24"/>
          <w:szCs w:val="24"/>
        </w:rPr>
        <w:t>deep understanding of hardware and memorising the operational codes. Due to these demerits</w:t>
      </w:r>
      <w:r>
        <w:rPr>
          <w:rFonts w:ascii="Times New Roman" w:hAnsi="Times New Roman"/>
          <w:sz w:val="24"/>
          <w:szCs w:val="24"/>
        </w:rPr>
        <w:t>,</w:t>
      </w:r>
      <w:r w:rsidRPr="005720CD">
        <w:rPr>
          <w:rFonts w:ascii="Times New Roman" w:hAnsi="Times New Roman"/>
          <w:sz w:val="24"/>
          <w:szCs w:val="24"/>
        </w:rPr>
        <w:t xml:space="preserve"> many other languages have been developed to use in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5720CD">
        <w:rPr>
          <w:rFonts w:ascii="Times New Roman" w:hAnsi="Times New Roman"/>
          <w:sz w:val="24"/>
          <w:szCs w:val="24"/>
        </w:rPr>
        <w:t xml:space="preserve">computer. They are generally known as </w:t>
      </w:r>
      <w:r w:rsidRPr="005720CD">
        <w:rPr>
          <w:rFonts w:ascii="Times New Roman" w:hAnsi="Times New Roman"/>
          <w:b/>
          <w:i/>
          <w:sz w:val="24"/>
          <w:szCs w:val="24"/>
        </w:rPr>
        <w:t>High Level Languages</w:t>
      </w:r>
      <w:r w:rsidRPr="005720CD">
        <w:rPr>
          <w:rFonts w:ascii="Times New Roman" w:hAnsi="Times New Roman"/>
          <w:sz w:val="24"/>
          <w:szCs w:val="24"/>
        </w:rPr>
        <w:t xml:space="preserve">. Ordinary human languages cannot be used for computer due to </w:t>
      </w:r>
      <w:r>
        <w:rPr>
          <w:rFonts w:ascii="Times New Roman" w:hAnsi="Times New Roman"/>
          <w:sz w:val="24"/>
          <w:szCs w:val="24"/>
        </w:rPr>
        <w:t>their</w:t>
      </w:r>
      <w:r w:rsidRPr="005720CD">
        <w:rPr>
          <w:rFonts w:ascii="Times New Roman" w:hAnsi="Times New Roman"/>
          <w:sz w:val="24"/>
          <w:szCs w:val="24"/>
        </w:rPr>
        <w:t xml:space="preserve"> confusing grammar rules, vocabulary with synonyms and phrases, colloquial variations, Speed &amp; contest dependency of meaning etc. A High-Level Language has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5720CD">
        <w:rPr>
          <w:rFonts w:ascii="Times New Roman" w:hAnsi="Times New Roman"/>
          <w:sz w:val="24"/>
          <w:szCs w:val="24"/>
        </w:rPr>
        <w:t xml:space="preserve">close resemblance </w:t>
      </w:r>
      <w:r>
        <w:rPr>
          <w:rFonts w:ascii="Times New Roman" w:hAnsi="Times New Roman"/>
          <w:sz w:val="24"/>
          <w:szCs w:val="24"/>
        </w:rPr>
        <w:t>to</w:t>
      </w:r>
      <w:r w:rsidRPr="005720C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English language. It is with a set of well-defined keywords and usage rules to make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5720CD">
        <w:rPr>
          <w:rFonts w:ascii="Times New Roman" w:hAnsi="Times New Roman"/>
          <w:sz w:val="24"/>
          <w:szCs w:val="24"/>
        </w:rPr>
        <w:t xml:space="preserve">direct translation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>Algorithm easy. BASIC, FORTRAN, C++, PYTHON etc. are the examples. In this</w:t>
      </w:r>
      <w:r>
        <w:rPr>
          <w:rFonts w:ascii="Times New Roman" w:hAnsi="Times New Roman"/>
          <w:sz w:val="24"/>
          <w:szCs w:val="24"/>
        </w:rPr>
        <w:t>,</w:t>
      </w:r>
      <w:r w:rsidRPr="005720CD">
        <w:rPr>
          <w:rFonts w:ascii="Times New Roman" w:hAnsi="Times New Roman"/>
          <w:sz w:val="24"/>
          <w:szCs w:val="24"/>
        </w:rPr>
        <w:t xml:space="preserve"> each instruction is with specific rules of usage. It can be used in any computer regardless of the brand and manufacturer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microprocessor. So, this is a machine independent language. </w:t>
      </w:r>
    </w:p>
    <w:p w14:paraId="540DB3CE" w14:textId="77777777" w:rsidR="00563063" w:rsidRPr="005720CD" w:rsidRDefault="00563063" w:rsidP="0056306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ab/>
        <w:t xml:space="preserve">The usage of each instruction or keyword is confined </w:t>
      </w:r>
      <w:r>
        <w:rPr>
          <w:rFonts w:ascii="Times New Roman" w:hAnsi="Times New Roman"/>
          <w:sz w:val="24"/>
          <w:szCs w:val="24"/>
        </w:rPr>
        <w:t>to</w:t>
      </w:r>
      <w:r w:rsidRPr="005720CD">
        <w:rPr>
          <w:rFonts w:ascii="Times New Roman" w:hAnsi="Times New Roman"/>
          <w:sz w:val="24"/>
          <w:szCs w:val="24"/>
        </w:rPr>
        <w:t xml:space="preserve"> rigid rules. Only if we write the instructions within these rules,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computer can understand </w:t>
      </w:r>
      <w:r>
        <w:rPr>
          <w:rFonts w:ascii="Times New Roman" w:hAnsi="Times New Roman"/>
          <w:sz w:val="24"/>
          <w:szCs w:val="24"/>
        </w:rPr>
        <w:t>them</w:t>
      </w:r>
      <w:r w:rsidRPr="005720CD">
        <w:rPr>
          <w:rFonts w:ascii="Times New Roman" w:hAnsi="Times New Roman"/>
          <w:sz w:val="24"/>
          <w:szCs w:val="24"/>
        </w:rPr>
        <w:t xml:space="preserve">. These rules like grammar rules in English are known as </w:t>
      </w:r>
      <w:r w:rsidRPr="005720CD">
        <w:rPr>
          <w:rFonts w:ascii="Times New Roman" w:hAnsi="Times New Roman"/>
          <w:b/>
          <w:i/>
          <w:sz w:val="24"/>
          <w:szCs w:val="24"/>
        </w:rPr>
        <w:t>Syntax Rules</w:t>
      </w:r>
      <w:r w:rsidRPr="005720CD">
        <w:rPr>
          <w:rFonts w:ascii="Times New Roman" w:hAnsi="Times New Roman"/>
          <w:sz w:val="24"/>
          <w:szCs w:val="24"/>
        </w:rPr>
        <w:t>. An instruction even if correct in syntax, may le</w:t>
      </w:r>
      <w:r>
        <w:rPr>
          <w:rFonts w:ascii="Times New Roman" w:hAnsi="Times New Roman"/>
          <w:sz w:val="24"/>
          <w:szCs w:val="24"/>
        </w:rPr>
        <w:t>a</w:t>
      </w:r>
      <w:r w:rsidRPr="005720CD">
        <w:rPr>
          <w:rFonts w:ascii="Times New Roman" w:hAnsi="Times New Roman"/>
          <w:sz w:val="24"/>
          <w:szCs w:val="24"/>
        </w:rPr>
        <w:t xml:space="preserve">d to wrong answers if it is not properly used. That is, the instruction is with </w:t>
      </w:r>
      <w:r w:rsidRPr="005720CD">
        <w:rPr>
          <w:rFonts w:ascii="Times New Roman" w:hAnsi="Times New Roman"/>
          <w:b/>
          <w:i/>
          <w:sz w:val="24"/>
          <w:szCs w:val="24"/>
        </w:rPr>
        <w:t>Semantic Error</w:t>
      </w:r>
      <w:r w:rsidRPr="005720CD">
        <w:rPr>
          <w:rFonts w:ascii="Times New Roman" w:hAnsi="Times New Roman"/>
          <w:sz w:val="24"/>
          <w:szCs w:val="24"/>
        </w:rPr>
        <w:t xml:space="preserve">. For instance, consider the sentence ‘Mary plays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violin’. Hereby human practice, we know that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>name of the child is ‘Mary</w:t>
      </w:r>
      <w:proofErr w:type="gramStart"/>
      <w:r w:rsidRPr="005720CD">
        <w:rPr>
          <w:rFonts w:ascii="Times New Roman" w:hAnsi="Times New Roman"/>
          <w:sz w:val="24"/>
          <w:szCs w:val="24"/>
        </w:rPr>
        <w:t>’</w:t>
      </w:r>
      <w:proofErr w:type="gramEnd"/>
      <w:r w:rsidRPr="005720CD"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name of the instrument is ‘violin’. Suppose I made a special type of musical instrument and named it ‘Mary’ in memory of somebody. My daughter named ‘Veena’ is an expert in this instrument. When she plays the new instrument, I have to say – ‘Veena plays Mary’. Then the listener may be confused about the name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child and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name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5720CD">
        <w:rPr>
          <w:rFonts w:ascii="Times New Roman" w:hAnsi="Times New Roman"/>
          <w:sz w:val="24"/>
          <w:szCs w:val="24"/>
        </w:rPr>
        <w:t xml:space="preserve">instrument. Some of them will say that there is a grammar mistake. Here the statement is with lesser clarity. This is an example </w:t>
      </w:r>
      <w:r>
        <w:rPr>
          <w:rFonts w:ascii="Times New Roman" w:hAnsi="Times New Roman"/>
          <w:sz w:val="24"/>
          <w:szCs w:val="24"/>
        </w:rPr>
        <w:t>of</w:t>
      </w:r>
      <w:r w:rsidRPr="005720C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</w:t>
      </w:r>
      <w:r w:rsidRPr="005720CD">
        <w:rPr>
          <w:rFonts w:ascii="Times New Roman" w:hAnsi="Times New Roman"/>
          <w:sz w:val="24"/>
          <w:szCs w:val="24"/>
        </w:rPr>
        <w:t xml:space="preserve"> semantic error. If I am writing the above statement as – ‘My daughter Veena is playing the new instrument named Mary’, it is free from syntax errors and semantic errors, even if it is little lengthy. Computer codes must be </w:t>
      </w:r>
      <w:r>
        <w:rPr>
          <w:rFonts w:ascii="Times New Roman" w:hAnsi="Times New Roman"/>
          <w:sz w:val="24"/>
          <w:szCs w:val="24"/>
        </w:rPr>
        <w:t>free from syntax error and semantic error.</w:t>
      </w:r>
    </w:p>
    <w:p w14:paraId="2CB7BEED" w14:textId="77777777" w:rsidR="00563063" w:rsidRPr="005720CD" w:rsidRDefault="00563063" w:rsidP="0056306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 xml:space="preserve">A high-level language must have the following features. </w:t>
      </w:r>
    </w:p>
    <w:p w14:paraId="202462D1" w14:textId="77777777" w:rsidR="00563063" w:rsidRPr="005720CD" w:rsidRDefault="00563063" w:rsidP="00563063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>Well defined set of permitted characters.</w:t>
      </w:r>
    </w:p>
    <w:p w14:paraId="2EEFA1CD" w14:textId="77777777" w:rsidR="00563063" w:rsidRPr="005720CD" w:rsidRDefault="00563063" w:rsidP="00563063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>Ability to represent and manipulate different dat</w:t>
      </w:r>
      <w:r>
        <w:rPr>
          <w:rFonts w:ascii="Times New Roman" w:hAnsi="Times New Roman"/>
          <w:sz w:val="24"/>
          <w:szCs w:val="24"/>
        </w:rPr>
        <w:t>a</w:t>
      </w:r>
      <w:r w:rsidRPr="005720CD">
        <w:rPr>
          <w:rFonts w:ascii="Times New Roman" w:hAnsi="Times New Roman"/>
          <w:sz w:val="24"/>
          <w:szCs w:val="24"/>
        </w:rPr>
        <w:t xml:space="preserve"> types like integer, float, character etc. and objects like strings, arrays, list etc.</w:t>
      </w:r>
    </w:p>
    <w:p w14:paraId="3A1EFFF4" w14:textId="77777777" w:rsidR="00563063" w:rsidRPr="005720CD" w:rsidRDefault="00563063" w:rsidP="00563063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>A detailed list of operators (arithmetic, conditional etc.) to act on the data.</w:t>
      </w:r>
    </w:p>
    <w:p w14:paraId="524DFC3F" w14:textId="77777777" w:rsidR="00563063" w:rsidRPr="005720CD" w:rsidRDefault="00563063" w:rsidP="00563063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>Instructions for control flow on decision making, branching, looping etc.</w:t>
      </w:r>
    </w:p>
    <w:p w14:paraId="14D2D71A" w14:textId="77777777" w:rsidR="00563063" w:rsidRPr="005720CD" w:rsidRDefault="00563063" w:rsidP="00563063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>A set of syntax rules to frame the correct instruction with keywords and symbols permitted by the language.</w:t>
      </w:r>
    </w:p>
    <w:p w14:paraId="7792CE98" w14:textId="77777777" w:rsidR="00563063" w:rsidRPr="005720CD" w:rsidRDefault="00563063" w:rsidP="00563063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5720CD">
        <w:rPr>
          <w:rFonts w:ascii="Times New Roman" w:hAnsi="Times New Roman"/>
          <w:sz w:val="24"/>
          <w:szCs w:val="24"/>
        </w:rPr>
        <w:t>A set of semantic rules to assign correct and unambiguous meaning to a statement.</w:t>
      </w:r>
    </w:p>
    <w:p w14:paraId="7F224EAC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046106"/>
    <w:multiLevelType w:val="hybridMultilevel"/>
    <w:tmpl w:val="CAF6D2AA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DAzMzW1MDM3szRT0lEKTi0uzszPAykwrAUA6aZkFywAAAA="/>
  </w:docVars>
  <w:rsids>
    <w:rsidRoot w:val="00563063"/>
    <w:rsid w:val="000A7035"/>
    <w:rsid w:val="00563063"/>
    <w:rsid w:val="006E3B4B"/>
    <w:rsid w:val="0081577F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F6933"/>
  <w15:chartTrackingRefBased/>
  <w15:docId w15:val="{DAE22419-C261-4BDA-9728-1359FD003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063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3</Words>
  <Characters>2357</Characters>
  <Application>Microsoft Office Word</Application>
  <DocSecurity>0</DocSecurity>
  <Lines>19</Lines>
  <Paragraphs>5</Paragraphs>
  <ScaleCrop>false</ScaleCrop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2</cp:revision>
  <dcterms:created xsi:type="dcterms:W3CDTF">2021-06-03T15:44:00Z</dcterms:created>
  <dcterms:modified xsi:type="dcterms:W3CDTF">2021-06-03T15:50:00Z</dcterms:modified>
</cp:coreProperties>
</file>